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>{{ company</w:t>
      </w:r>
      <w:proofErr w:type="gramEnd"/>
      <w:r w:rsidRPr="00E66722">
        <w:rPr>
          <w:rFonts w:ascii="Century Gothic" w:eastAsia="Century Gothic" w:hAnsi="Century Gothic" w:cs="Century Gothic"/>
          <w:b/>
          <w:sz w:val="22"/>
          <w:szCs w:val="22"/>
          <w:highlight w:val="yellow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765FCD40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20751F9F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+{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i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6584964B" w:rsidR="00613EFC" w:rsidRDefault="00FD19EE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nationality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age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anos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persona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865CA6" w:rsidRPr="00865CA6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52F3E09C" w:rsidR="005B6066" w:rsidRPr="00452F8A" w:rsidRDefault="00865CA6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52F8A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DE CARREIRA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222DDD90" w:rsidR="00764D37" w:rsidRDefault="00F43F29" w:rsidP="00E17DFD">
      <w:pPr>
        <w:tabs>
          <w:tab w:val="right" w:pos="9922"/>
        </w:tabs>
        <w:spacing w:line="120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4999C2D" w14:textId="77777777" w:rsidR="00E17DFD" w:rsidRPr="00F43F29" w:rsidRDefault="00E17DFD" w:rsidP="00F94F57">
      <w:pPr>
        <w:tabs>
          <w:tab w:val="right" w:pos="9922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</w:p>
    <w:p w14:paraId="59DF012C" w14:textId="4C17B701" w:rsidR="00285BE3" w:rsidRPr="00526EBF" w:rsidRDefault="00F43F29" w:rsidP="00E17DFD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0DE8912" w14:textId="13732B77" w:rsidR="00915759" w:rsidRPr="00992FC7" w:rsidRDefault="00233548" w:rsidP="00E17DFD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7777777" w:rsidR="00024F28" w:rsidRPr="00572025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7E1A67B1" w:rsidR="00202465" w:rsidRDefault="006A52B9" w:rsidP="0094252D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316B91">
        <w:rPr>
          <w:rFonts w:ascii="Century Gothic" w:eastAsia="Century Gothic" w:hAnsi="Century Gothic" w:cs="Century Gothic"/>
          <w:b/>
          <w:sz w:val="22"/>
          <w:szCs w:val="22"/>
        </w:rPr>
        <w:t xml:space="preserve">-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94252D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3D4ADD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7B0DC29B" w:rsidR="00882CB5" w:rsidRPr="00FB0D7C" w:rsidRDefault="0094252D" w:rsidP="00F94F57">
      <w:pPr>
        <w:tabs>
          <w:tab w:val="left" w:pos="3402"/>
        </w:tabs>
        <w:spacing w:line="276" w:lineRule="auto"/>
        <w:ind w:left="3402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7D5B55">
      <w:pPr>
        <w:tabs>
          <w:tab w:val="left" w:pos="7938"/>
        </w:tabs>
        <w:spacing w:line="21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7D5B55">
      <w:pPr>
        <w:tabs>
          <w:tab w:val="left" w:pos="7938"/>
        </w:tabs>
        <w:spacing w:line="216" w:lineRule="auto"/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7D5B55">
      <w:pPr>
        <w:tabs>
          <w:tab w:val="left" w:pos="348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245C8486" w:rsidR="004805A7" w:rsidRDefault="004805A7" w:rsidP="007D5B55">
      <w:pPr>
        <w:tabs>
          <w:tab w:val="left" w:pos="567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BA3F30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149840E9" w:rsidR="005B6066" w:rsidRPr="007F0185" w:rsidRDefault="003C59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 xml:space="preserve">PACOTE DE </w:t>
      </w:r>
      <w:r w:rsidR="00DC38D9"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0B5ABE28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ra referência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proofErr w:type="gramStart"/>
      <w:r w:rsidR="0061184F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{</w:t>
      </w:r>
      <w:r w:rsidR="00FE4428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</w:t>
      </w:r>
      <w:proofErr w:type="spellStart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last</w:t>
      </w:r>
      <w:proofErr w:type="gram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>_company</w:t>
      </w:r>
      <w:proofErr w:type="spellEnd"/>
      <w:r w:rsidR="006E306C" w:rsidRPr="00E66722">
        <w:rPr>
          <w:rFonts w:ascii="Century Gothic" w:eastAsia="Century Gothic" w:hAnsi="Century Gothic" w:cs="Century Gothic"/>
          <w:b/>
          <w:bCs/>
          <w:sz w:val="22"/>
          <w:szCs w:val="22"/>
          <w:highlight w:val="yellow"/>
          <w:lang w:val="pt-BR"/>
        </w:rPr>
        <w:t xml:space="preserve">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variabl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259754D6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399E5DC0" w14:textId="3B435982" w:rsidR="00CB6CAC" w:rsidRPr="00133906" w:rsidRDefault="00CB6CAC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vidência Priva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E89789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or: </w:t>
      </w:r>
      <w:r w:rsidR="00305B18">
        <w:rPr>
          <w:rFonts w:ascii="Century Gothic" w:eastAsia="Century Gothic" w:hAnsi="Century Gothic" w:cs="Century Gothic"/>
          <w:sz w:val="22"/>
          <w:szCs w:val="22"/>
          <w:lang w:val="pt-BR"/>
        </w:rPr>
        <w:t>Consultor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48ADD" w14:textId="77777777" w:rsidR="00CD4AFD" w:rsidRDefault="00CD4AFD">
      <w:r>
        <w:separator/>
      </w:r>
    </w:p>
  </w:endnote>
  <w:endnote w:type="continuationSeparator" w:id="0">
    <w:p w14:paraId="2C53B4F3" w14:textId="77777777" w:rsidR="00CD4AFD" w:rsidRDefault="00CD4A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31E794" w14:textId="77777777" w:rsidR="00CD4AFD" w:rsidRDefault="00CD4AFD">
      <w:r>
        <w:separator/>
      </w:r>
    </w:p>
  </w:footnote>
  <w:footnote w:type="continuationSeparator" w:id="0">
    <w:p w14:paraId="69E10CAF" w14:textId="77777777" w:rsidR="00CD4AFD" w:rsidRDefault="00CD4A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5B18"/>
    <w:rsid w:val="00306E24"/>
    <w:rsid w:val="00311AE4"/>
    <w:rsid w:val="00315CD1"/>
    <w:rsid w:val="00316B9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945"/>
    <w:rsid w:val="003C5EA2"/>
    <w:rsid w:val="003C6921"/>
    <w:rsid w:val="003D42C2"/>
    <w:rsid w:val="003D4ADD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4D2D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3A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5B55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4252D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3F30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B6CAC"/>
    <w:rsid w:val="00CD4A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17DFD"/>
    <w:rsid w:val="00E307C3"/>
    <w:rsid w:val="00E335AE"/>
    <w:rsid w:val="00E351A0"/>
    <w:rsid w:val="00E41935"/>
    <w:rsid w:val="00E477C1"/>
    <w:rsid w:val="00E636E1"/>
    <w:rsid w:val="00E63F6F"/>
    <w:rsid w:val="00E64EA4"/>
    <w:rsid w:val="00E66722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94F57"/>
    <w:rsid w:val="00FA0FE2"/>
    <w:rsid w:val="00FA2DA7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2</Pages>
  <Words>283</Words>
  <Characters>161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100</cp:revision>
  <dcterms:created xsi:type="dcterms:W3CDTF">2025-04-20T22:03:00Z</dcterms:created>
  <dcterms:modified xsi:type="dcterms:W3CDTF">2025-05-27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